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ulie camer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mer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31 Sunnyside Cir,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liecameron82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8015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t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4/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